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0F76326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7A7795D" w14:textId="1F1E0A83" w:rsidR="00375DD5" w:rsidRPr="00F76326" w:rsidRDefault="00DE75F7" w:rsidP="007613EB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Fires and Backwoods Cooking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25D13E12" w:rsidR="00375DD5" w:rsidRPr="00F76326" w:rsidRDefault="00DE75F7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HQ and Off-Site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2C373F81" w:rsidR="00375DD5" w:rsidRPr="00F76326" w:rsidRDefault="00DE75F7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</w:t>
            </w:r>
            <w:r w:rsidR="00E46E48">
              <w:rPr>
                <w:rFonts w:ascii="Nunito Sans" w:hAnsi="Nunito Sans" w:cs="Arial"/>
                <w:color w:val="FF0000"/>
              </w:rPr>
              <w:t>5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19934B" w14:textId="223B4A3D" w:rsidR="00375DD5" w:rsidRPr="00F76326" w:rsidRDefault="00DE75F7" w:rsidP="00F76326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 (Section Leader)</w:t>
            </w:r>
          </w:p>
        </w:tc>
      </w:tr>
      <w:tr w:rsidR="00375DD5" w:rsidRPr="00E42A93" w14:paraId="23BCDC68" w14:textId="77777777" w:rsidTr="00F76326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1E51C92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40AD08D0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3CC9CC7F" w:rsidR="00375DD5" w:rsidRPr="00F76326" w:rsidRDefault="00DE75F7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</w:t>
            </w:r>
            <w:r w:rsidR="00E46E48">
              <w:rPr>
                <w:rFonts w:ascii="Nunito Sans" w:hAnsi="Nunito Sans" w:cs="Arial"/>
                <w:color w:val="FF0000"/>
              </w:rPr>
              <w:t>7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7618C4CB" w:rsidR="00375DD5" w:rsidRPr="00E56721" w:rsidRDefault="00375DD5" w:rsidP="00E56721">
            <w:pPr>
              <w:jc w:val="center"/>
              <w:rPr>
                <w:rFonts w:ascii="Nunito Sans" w:hAnsi="Nunito Sans" w:cs="Arial"/>
                <w:color w:val="FF0000"/>
              </w:rPr>
            </w:pPr>
          </w:p>
        </w:tc>
      </w:tr>
    </w:tbl>
    <w:p w14:paraId="1F604F7C" w14:textId="77777777" w:rsidR="00375DD5" w:rsidRPr="00E42A93" w:rsidRDefault="00375DD5">
      <w:pPr>
        <w:rPr>
          <w:rFonts w:ascii="Nunito Sans" w:hAnsi="Nunito Sans" w:cs="Arial"/>
          <w:color w:val="7414D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410"/>
        <w:gridCol w:w="7596"/>
      </w:tblGrid>
      <w:tr w:rsidR="00375DD5" w:rsidRPr="00E42A93" w14:paraId="0135345D" w14:textId="77777777" w:rsidTr="00375DD5">
        <w:trPr>
          <w:trHeight w:val="512"/>
          <w:tblHeader/>
        </w:trPr>
        <w:tc>
          <w:tcPr>
            <w:tcW w:w="2689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693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7596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375DD5" w:rsidRPr="00E42A93" w14:paraId="49690C17" w14:textId="77777777" w:rsidTr="00D90BFF">
        <w:tc>
          <w:tcPr>
            <w:tcW w:w="2689" w:type="dxa"/>
            <w:vAlign w:val="center"/>
          </w:tcPr>
          <w:p w14:paraId="712691C0" w14:textId="054CD02A" w:rsidR="00375DD5" w:rsidRPr="00E42A93" w:rsidRDefault="00501B0C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501B0C">
              <w:rPr>
                <w:rFonts w:ascii="Nunito Sans" w:hAnsi="Nunito Sans" w:cs="Arial"/>
                <w:b/>
                <w:bCs/>
              </w:rPr>
              <w:t>Location</w:t>
            </w:r>
          </w:p>
        </w:tc>
        <w:tc>
          <w:tcPr>
            <w:tcW w:w="2693" w:type="dxa"/>
            <w:vAlign w:val="center"/>
          </w:tcPr>
          <w:p w14:paraId="594EB17F" w14:textId="77777777" w:rsidR="00152CBB" w:rsidRPr="00152CBB" w:rsidRDefault="00152CBB" w:rsidP="00152CBB">
            <w:pPr>
              <w:rPr>
                <w:rFonts w:ascii="Nunito Sans" w:hAnsi="Nunito Sans" w:cs="Arial"/>
              </w:rPr>
            </w:pPr>
            <w:r w:rsidRPr="00152CBB">
              <w:rPr>
                <w:rFonts w:ascii="Nunito Sans" w:hAnsi="Nunito Sans" w:cs="Arial"/>
              </w:rPr>
              <w:t>Burning.</w:t>
            </w:r>
          </w:p>
          <w:p w14:paraId="3AFC41B5" w14:textId="77777777" w:rsidR="00152CBB" w:rsidRPr="00152CBB" w:rsidRDefault="00152CBB" w:rsidP="00152CBB">
            <w:pPr>
              <w:rPr>
                <w:rFonts w:ascii="Nunito Sans" w:hAnsi="Nunito Sans" w:cs="Arial"/>
              </w:rPr>
            </w:pPr>
            <w:r w:rsidRPr="00152CBB">
              <w:rPr>
                <w:rFonts w:ascii="Nunito Sans" w:hAnsi="Nunito Sans" w:cs="Arial"/>
              </w:rPr>
              <w:t>Smoke inhalation.</w:t>
            </w:r>
          </w:p>
          <w:p w14:paraId="6FB254E8" w14:textId="7A719E28" w:rsidR="00375DD5" w:rsidRPr="00E42A93" w:rsidRDefault="00152CBB" w:rsidP="00152CBB">
            <w:pPr>
              <w:rPr>
                <w:rFonts w:ascii="Nunito Sans" w:hAnsi="Nunito Sans" w:cs="Arial"/>
              </w:rPr>
            </w:pPr>
            <w:r w:rsidRPr="00152CBB">
              <w:rPr>
                <w:rFonts w:ascii="Nunito Sans" w:hAnsi="Nunito Sans" w:cs="Arial"/>
              </w:rPr>
              <w:t>Irritation.</w:t>
            </w:r>
          </w:p>
        </w:tc>
        <w:tc>
          <w:tcPr>
            <w:tcW w:w="2410" w:type="dxa"/>
            <w:vAlign w:val="center"/>
          </w:tcPr>
          <w:p w14:paraId="27702BB7" w14:textId="76D6B9B1" w:rsidR="00375DD5" w:rsidRPr="00E42A93" w:rsidRDefault="00261F6C" w:rsidP="00D90BFF">
            <w:pPr>
              <w:rPr>
                <w:rFonts w:ascii="Nunito Sans" w:hAnsi="Nunito Sans" w:cs="Arial"/>
              </w:rPr>
            </w:pPr>
            <w:r w:rsidRPr="00261F6C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2A2A6F4B" w14:textId="77777777" w:rsidR="00AD49F7" w:rsidRPr="00AD49F7" w:rsidRDefault="00AD49F7" w:rsidP="00AD49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D49F7">
              <w:rPr>
                <w:rFonts w:ascii="Nunito Sans" w:hAnsi="Nunito Sans" w:cs="Arial"/>
              </w:rPr>
              <w:t xml:space="preserve">Fires should not be lit near tents, directly under low trees or other structures that could be damaged. </w:t>
            </w:r>
          </w:p>
          <w:p w14:paraId="38FC5003" w14:textId="0049593B" w:rsidR="00AD49F7" w:rsidRPr="00AD49F7" w:rsidRDefault="00AD49F7" w:rsidP="00AD49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D49F7">
              <w:rPr>
                <w:rFonts w:ascii="Nunito Sans" w:hAnsi="Nunito Sans" w:cs="Arial"/>
              </w:rPr>
              <w:t>Consider the wind direction when lighting fires, to avoid smoke or embers moving towards buildings</w:t>
            </w:r>
            <w:r w:rsidR="00E46E48">
              <w:rPr>
                <w:rFonts w:ascii="Nunito Sans" w:hAnsi="Nunito Sans" w:cs="Arial"/>
              </w:rPr>
              <w:t>,</w:t>
            </w:r>
            <w:r w:rsidRPr="00AD49F7">
              <w:rPr>
                <w:rFonts w:ascii="Nunito Sans" w:hAnsi="Nunito Sans" w:cs="Arial"/>
              </w:rPr>
              <w:t xml:space="preserve"> etc.</w:t>
            </w:r>
          </w:p>
          <w:p w14:paraId="42964CAB" w14:textId="2B7A02A7" w:rsidR="00AD49F7" w:rsidRPr="00AD49F7" w:rsidRDefault="00AD49F7" w:rsidP="00AD49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D49F7">
              <w:rPr>
                <w:rFonts w:ascii="Nunito Sans" w:hAnsi="Nunito Sans" w:cs="Arial"/>
              </w:rPr>
              <w:t>Fires should be built off the ground on a stable platform, such as an alt</w:t>
            </w:r>
            <w:r w:rsidR="00242626">
              <w:rPr>
                <w:rFonts w:ascii="Nunito Sans" w:hAnsi="Nunito Sans" w:cs="Arial"/>
              </w:rPr>
              <w:t>a</w:t>
            </w:r>
            <w:r w:rsidRPr="00AD49F7">
              <w:rPr>
                <w:rFonts w:ascii="Nunito Sans" w:hAnsi="Nunito Sans" w:cs="Arial"/>
              </w:rPr>
              <w:t>r fire or in a designated fire area/pit.</w:t>
            </w:r>
          </w:p>
          <w:p w14:paraId="1B082433" w14:textId="0D01185B" w:rsidR="00AD49F7" w:rsidRPr="00AD49F7" w:rsidRDefault="00AD49F7" w:rsidP="00AD49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D49F7">
              <w:rPr>
                <w:rFonts w:ascii="Nunito Sans" w:hAnsi="Nunito Sans" w:cs="Arial"/>
              </w:rPr>
              <w:t xml:space="preserve">Fires must only be lit outside or in well-ventilated areas as part of </w:t>
            </w:r>
            <w:r w:rsidR="002C72BE">
              <w:rPr>
                <w:rFonts w:ascii="Nunito Sans" w:hAnsi="Nunito Sans" w:cs="Arial"/>
              </w:rPr>
              <w:t>an organised</w:t>
            </w:r>
            <w:r w:rsidRPr="00AD49F7">
              <w:rPr>
                <w:rFonts w:ascii="Nunito Sans" w:hAnsi="Nunito Sans" w:cs="Arial"/>
              </w:rPr>
              <w:t xml:space="preserve"> activit</w:t>
            </w:r>
            <w:r w:rsidR="002C72BE">
              <w:rPr>
                <w:rFonts w:ascii="Nunito Sans" w:hAnsi="Nunito Sans" w:cs="Arial"/>
              </w:rPr>
              <w:t>y</w:t>
            </w:r>
            <w:r w:rsidRPr="00AD49F7">
              <w:rPr>
                <w:rFonts w:ascii="Nunito Sans" w:hAnsi="Nunito Sans" w:cs="Arial"/>
              </w:rPr>
              <w:t>.</w:t>
            </w:r>
          </w:p>
          <w:p w14:paraId="22617778" w14:textId="77777777" w:rsidR="00AD49F7" w:rsidRPr="00AD49F7" w:rsidRDefault="00AD49F7" w:rsidP="00AD49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D49F7">
              <w:rPr>
                <w:rFonts w:ascii="Nunito Sans" w:hAnsi="Nunito Sans" w:cs="Arial"/>
              </w:rPr>
              <w:t>Fires should always be controlled and never larger or more spread than they need to be.</w:t>
            </w:r>
          </w:p>
          <w:p w14:paraId="10310040" w14:textId="77777777" w:rsidR="00AD49F7" w:rsidRPr="00AD49F7" w:rsidRDefault="00AD49F7" w:rsidP="00AD49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D49F7">
              <w:rPr>
                <w:rFonts w:ascii="Nunito Sans" w:hAnsi="Nunito Sans" w:cs="Arial"/>
              </w:rPr>
              <w:t>The fire should be easily accessible without obstructions or other dangers.</w:t>
            </w:r>
          </w:p>
          <w:p w14:paraId="1549C075" w14:textId="42E35FEE" w:rsidR="00375DD5" w:rsidRPr="00E42A93" w:rsidRDefault="00AD49F7" w:rsidP="00AD49F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D49F7">
              <w:rPr>
                <w:rFonts w:ascii="Nunito Sans" w:hAnsi="Nunito Sans" w:cs="Arial"/>
              </w:rPr>
              <w:t>For young children, a ‘safe zone’ could be established around the fire where young people do not move closer to the fire than this line.</w:t>
            </w:r>
          </w:p>
        </w:tc>
      </w:tr>
      <w:tr w:rsidR="00375DD5" w:rsidRPr="00E42A93" w14:paraId="3A18A122" w14:textId="77777777" w:rsidTr="00D90BFF">
        <w:tc>
          <w:tcPr>
            <w:tcW w:w="2689" w:type="dxa"/>
            <w:vAlign w:val="center"/>
          </w:tcPr>
          <w:p w14:paraId="5E01A20D" w14:textId="11433800" w:rsidR="00375DD5" w:rsidRPr="00E42A93" w:rsidRDefault="007B792B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7B792B">
              <w:rPr>
                <w:rFonts w:ascii="Nunito Sans" w:hAnsi="Nunito Sans" w:cs="Arial"/>
                <w:b/>
                <w:bCs/>
              </w:rPr>
              <w:t>Fire Spread</w:t>
            </w:r>
          </w:p>
        </w:tc>
        <w:tc>
          <w:tcPr>
            <w:tcW w:w="2693" w:type="dxa"/>
            <w:vAlign w:val="center"/>
          </w:tcPr>
          <w:p w14:paraId="1CB0F678" w14:textId="77777777" w:rsidR="000D7DF2" w:rsidRPr="000D7DF2" w:rsidRDefault="000D7DF2" w:rsidP="000D7DF2">
            <w:pPr>
              <w:rPr>
                <w:rFonts w:ascii="Nunito Sans" w:hAnsi="Nunito Sans" w:cs="Arial"/>
              </w:rPr>
            </w:pPr>
            <w:r w:rsidRPr="000D7DF2">
              <w:rPr>
                <w:rFonts w:ascii="Nunito Sans" w:hAnsi="Nunito Sans" w:cs="Arial"/>
              </w:rPr>
              <w:t>Burning.</w:t>
            </w:r>
          </w:p>
          <w:p w14:paraId="4BEC0D12" w14:textId="77777777" w:rsidR="000D7DF2" w:rsidRPr="000D7DF2" w:rsidRDefault="000D7DF2" w:rsidP="000D7DF2">
            <w:pPr>
              <w:rPr>
                <w:rFonts w:ascii="Nunito Sans" w:hAnsi="Nunito Sans" w:cs="Arial"/>
              </w:rPr>
            </w:pPr>
            <w:r w:rsidRPr="000D7DF2">
              <w:rPr>
                <w:rFonts w:ascii="Nunito Sans" w:hAnsi="Nunito Sans" w:cs="Arial"/>
              </w:rPr>
              <w:t>Smoke inhalation.</w:t>
            </w:r>
          </w:p>
          <w:p w14:paraId="7FB2A270" w14:textId="39BE3D36" w:rsidR="00375DD5" w:rsidRPr="00E42A93" w:rsidRDefault="000D7DF2" w:rsidP="000D7DF2">
            <w:pPr>
              <w:rPr>
                <w:rFonts w:ascii="Nunito Sans" w:hAnsi="Nunito Sans" w:cs="Arial"/>
              </w:rPr>
            </w:pPr>
            <w:r w:rsidRPr="000D7DF2">
              <w:rPr>
                <w:rFonts w:ascii="Nunito Sans" w:hAnsi="Nunito Sans" w:cs="Arial"/>
              </w:rPr>
              <w:t>Damage to property and equipment.</w:t>
            </w:r>
          </w:p>
        </w:tc>
        <w:tc>
          <w:tcPr>
            <w:tcW w:w="2410" w:type="dxa"/>
            <w:vAlign w:val="center"/>
          </w:tcPr>
          <w:p w14:paraId="030E9B1A" w14:textId="0998BBA2" w:rsidR="00375DD5" w:rsidRPr="00E42A93" w:rsidRDefault="00793AE7" w:rsidP="00D90BFF">
            <w:pPr>
              <w:rPr>
                <w:rFonts w:ascii="Nunito Sans" w:hAnsi="Nunito Sans" w:cs="Arial"/>
              </w:rPr>
            </w:pPr>
            <w:r w:rsidRPr="00793AE7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1131EE6B" w14:textId="488001A4" w:rsidR="00263A1B" w:rsidRPr="00263A1B" w:rsidRDefault="00263A1B" w:rsidP="00263A1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63A1B">
              <w:rPr>
                <w:rFonts w:ascii="Nunito Sans" w:hAnsi="Nunito Sans" w:cs="Arial"/>
              </w:rPr>
              <w:t>Leaders should ensure firefighting equipment is available. Including extinguishers, fire buckets, spades, and beaters</w:t>
            </w:r>
            <w:r>
              <w:rPr>
                <w:rFonts w:ascii="Nunito Sans" w:hAnsi="Nunito Sans" w:cs="Arial"/>
              </w:rPr>
              <w:t>,</w:t>
            </w:r>
            <w:r w:rsidRPr="00263A1B">
              <w:rPr>
                <w:rFonts w:ascii="Nunito Sans" w:hAnsi="Nunito Sans" w:cs="Arial"/>
              </w:rPr>
              <w:t xml:space="preserve"> as appropriate</w:t>
            </w:r>
            <w:r>
              <w:rPr>
                <w:rFonts w:ascii="Nunito Sans" w:hAnsi="Nunito Sans" w:cs="Arial"/>
              </w:rPr>
              <w:t xml:space="preserve"> for the location.</w:t>
            </w:r>
          </w:p>
          <w:p w14:paraId="43944228" w14:textId="77777777" w:rsidR="00263A1B" w:rsidRPr="00263A1B" w:rsidRDefault="00263A1B" w:rsidP="00263A1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63A1B">
              <w:rPr>
                <w:rFonts w:ascii="Nunito Sans" w:hAnsi="Nunito Sans" w:cs="Arial"/>
              </w:rPr>
              <w:t>Fires should not be lit around dry grass or other vegetation.</w:t>
            </w:r>
          </w:p>
          <w:p w14:paraId="29BAD6B8" w14:textId="02C497F7" w:rsidR="00263A1B" w:rsidRPr="00263A1B" w:rsidRDefault="00263A1B" w:rsidP="00263A1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63A1B">
              <w:rPr>
                <w:rFonts w:ascii="Nunito Sans" w:hAnsi="Nunito Sans" w:cs="Arial"/>
              </w:rPr>
              <w:t xml:space="preserve">The fire must not be lit near other fuel sources, such as gas, oil, or other propellants. </w:t>
            </w:r>
          </w:p>
          <w:p w14:paraId="7FCC10AE" w14:textId="3B4FAC33" w:rsidR="00263A1B" w:rsidRPr="00263A1B" w:rsidRDefault="00263A1B" w:rsidP="00263A1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63A1B">
              <w:rPr>
                <w:rFonts w:ascii="Nunito Sans" w:hAnsi="Nunito Sans" w:cs="Arial"/>
              </w:rPr>
              <w:t xml:space="preserve">In case of fire spread to </w:t>
            </w:r>
            <w:r w:rsidR="00B42AF0">
              <w:rPr>
                <w:rFonts w:ascii="Nunito Sans" w:hAnsi="Nunito Sans" w:cs="Arial"/>
              </w:rPr>
              <w:t>a</w:t>
            </w:r>
            <w:r w:rsidRPr="00263A1B">
              <w:rPr>
                <w:rFonts w:ascii="Nunito Sans" w:hAnsi="Nunito Sans" w:cs="Arial"/>
              </w:rPr>
              <w:t xml:space="preserve"> building, the location of the fire exits</w:t>
            </w:r>
            <w:r w:rsidR="00FA616B">
              <w:rPr>
                <w:rFonts w:ascii="Nunito Sans" w:hAnsi="Nunito Sans" w:cs="Arial"/>
              </w:rPr>
              <w:t>,</w:t>
            </w:r>
            <w:r w:rsidRPr="00263A1B">
              <w:rPr>
                <w:rFonts w:ascii="Nunito Sans" w:hAnsi="Nunito Sans" w:cs="Arial"/>
              </w:rPr>
              <w:t xml:space="preserve"> and the procedure of exiting the building should be explained and practised by young people and adult leaders.</w:t>
            </w:r>
          </w:p>
          <w:p w14:paraId="52A8DA1F" w14:textId="6F03B232" w:rsidR="00263A1B" w:rsidRPr="00263A1B" w:rsidRDefault="00263A1B" w:rsidP="00263A1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63A1B">
              <w:rPr>
                <w:rFonts w:ascii="Nunito Sans" w:hAnsi="Nunito Sans" w:cs="Arial"/>
              </w:rPr>
              <w:lastRenderedPageBreak/>
              <w:t xml:space="preserve">In the case of a fire, high fire risk or smoke </w:t>
            </w:r>
            <w:r w:rsidR="00FA616B">
              <w:rPr>
                <w:rFonts w:ascii="Nunito Sans" w:hAnsi="Nunito Sans" w:cs="Arial"/>
              </w:rPr>
              <w:t>build-up</w:t>
            </w:r>
            <w:r w:rsidRPr="00263A1B">
              <w:rPr>
                <w:rFonts w:ascii="Nunito Sans" w:hAnsi="Nunito Sans" w:cs="Arial"/>
              </w:rPr>
              <w:t>, all should evacuate building</w:t>
            </w:r>
            <w:r w:rsidR="009D6AEF">
              <w:rPr>
                <w:rFonts w:ascii="Nunito Sans" w:hAnsi="Nunito Sans" w:cs="Arial"/>
              </w:rPr>
              <w:t>s/enclosed spaces</w:t>
            </w:r>
            <w:r w:rsidRPr="00263A1B">
              <w:rPr>
                <w:rFonts w:ascii="Nunito Sans" w:hAnsi="Nunito Sans" w:cs="Arial"/>
              </w:rPr>
              <w:t>.</w:t>
            </w:r>
          </w:p>
          <w:p w14:paraId="32C4BB4B" w14:textId="77777777" w:rsidR="00263A1B" w:rsidRPr="00263A1B" w:rsidRDefault="00263A1B" w:rsidP="00263A1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63A1B">
              <w:rPr>
                <w:rFonts w:ascii="Nunito Sans" w:hAnsi="Nunito Sans" w:cs="Arial"/>
              </w:rPr>
              <w:t>The appropriate emergency services should be contacted as required.</w:t>
            </w:r>
          </w:p>
          <w:p w14:paraId="6260E406" w14:textId="4051F287" w:rsidR="00375DD5" w:rsidRPr="00E42A93" w:rsidRDefault="00263A1B" w:rsidP="00263A1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63A1B">
              <w:rPr>
                <w:rFonts w:ascii="Nunito Sans" w:hAnsi="Nunito Sans" w:cs="Arial"/>
              </w:rPr>
              <w:t>No attempt to fight fires should be made by young people.</w:t>
            </w:r>
          </w:p>
        </w:tc>
      </w:tr>
      <w:tr w:rsidR="00375DD5" w:rsidRPr="00E42A93" w14:paraId="0400AC8C" w14:textId="77777777" w:rsidTr="00D90BFF">
        <w:tc>
          <w:tcPr>
            <w:tcW w:w="2689" w:type="dxa"/>
            <w:vAlign w:val="center"/>
          </w:tcPr>
          <w:p w14:paraId="5DEA75DC" w14:textId="695BA63E" w:rsidR="00375DD5" w:rsidRPr="00E42A93" w:rsidRDefault="00682839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682839">
              <w:rPr>
                <w:rFonts w:ascii="Nunito Sans" w:hAnsi="Nunito Sans" w:cs="Arial"/>
                <w:b/>
                <w:bCs/>
              </w:rPr>
              <w:lastRenderedPageBreak/>
              <w:t>Food and Backwoods Cooking</w:t>
            </w:r>
          </w:p>
        </w:tc>
        <w:tc>
          <w:tcPr>
            <w:tcW w:w="2693" w:type="dxa"/>
            <w:vAlign w:val="center"/>
          </w:tcPr>
          <w:p w14:paraId="732AB364" w14:textId="77777777" w:rsidR="00E44335" w:rsidRPr="00E44335" w:rsidRDefault="00E44335" w:rsidP="00E44335">
            <w:pPr>
              <w:rPr>
                <w:rFonts w:ascii="Nunito Sans" w:hAnsi="Nunito Sans" w:cs="Arial"/>
              </w:rPr>
            </w:pPr>
            <w:r w:rsidRPr="00E44335">
              <w:rPr>
                <w:rFonts w:ascii="Nunito Sans" w:hAnsi="Nunito Sans" w:cs="Arial"/>
              </w:rPr>
              <w:t>Burns.</w:t>
            </w:r>
          </w:p>
          <w:p w14:paraId="4831027B" w14:textId="77777777" w:rsidR="00E44335" w:rsidRPr="00E44335" w:rsidRDefault="00E44335" w:rsidP="00E44335">
            <w:pPr>
              <w:rPr>
                <w:rFonts w:ascii="Nunito Sans" w:hAnsi="Nunito Sans" w:cs="Arial"/>
              </w:rPr>
            </w:pPr>
            <w:r w:rsidRPr="00E44335">
              <w:rPr>
                <w:rFonts w:ascii="Nunito Sans" w:hAnsi="Nunito Sans" w:cs="Arial"/>
              </w:rPr>
              <w:t>Allergies.</w:t>
            </w:r>
          </w:p>
          <w:p w14:paraId="1B390BF7" w14:textId="77777777" w:rsidR="00E44335" w:rsidRPr="00E44335" w:rsidRDefault="00E44335" w:rsidP="00E44335">
            <w:pPr>
              <w:rPr>
                <w:rFonts w:ascii="Nunito Sans" w:hAnsi="Nunito Sans" w:cs="Arial"/>
              </w:rPr>
            </w:pPr>
            <w:r w:rsidRPr="00E44335">
              <w:rPr>
                <w:rFonts w:ascii="Nunito Sans" w:hAnsi="Nunito Sans" w:cs="Arial"/>
              </w:rPr>
              <w:t>Hygiene.</w:t>
            </w:r>
          </w:p>
          <w:p w14:paraId="06B850F7" w14:textId="768CD00E" w:rsidR="00375DD5" w:rsidRPr="00E42A93" w:rsidRDefault="00E44335" w:rsidP="00E44335">
            <w:pPr>
              <w:rPr>
                <w:rFonts w:ascii="Nunito Sans" w:hAnsi="Nunito Sans" w:cs="Arial"/>
              </w:rPr>
            </w:pPr>
            <w:r w:rsidRPr="00E44335">
              <w:rPr>
                <w:rFonts w:ascii="Nunito Sans" w:hAnsi="Nunito Sans" w:cs="Arial"/>
              </w:rPr>
              <w:t>Food poisoning.</w:t>
            </w:r>
          </w:p>
        </w:tc>
        <w:tc>
          <w:tcPr>
            <w:tcW w:w="2410" w:type="dxa"/>
            <w:vAlign w:val="center"/>
          </w:tcPr>
          <w:p w14:paraId="6806D79D" w14:textId="50102B41" w:rsidR="00375DD5" w:rsidRPr="00E42A93" w:rsidRDefault="00AA3527" w:rsidP="00D90BFF">
            <w:pPr>
              <w:rPr>
                <w:rFonts w:ascii="Nunito Sans" w:hAnsi="Nunito Sans" w:cs="Arial"/>
              </w:rPr>
            </w:pPr>
            <w:r w:rsidRPr="00AA3527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2021C322" w14:textId="77777777" w:rsidR="00216251" w:rsidRPr="00216251" w:rsidRDefault="00216251" w:rsidP="002162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16251">
              <w:rPr>
                <w:rFonts w:ascii="Nunito Sans" w:hAnsi="Nunito Sans" w:cs="Arial"/>
              </w:rPr>
              <w:t>The allergies and dietary requirements of all involved should be considered when handling or using food.</w:t>
            </w:r>
          </w:p>
          <w:p w14:paraId="4A47C452" w14:textId="54E63D09" w:rsidR="00216251" w:rsidRPr="00216251" w:rsidRDefault="00216251" w:rsidP="002162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16251">
              <w:rPr>
                <w:rFonts w:ascii="Nunito Sans" w:hAnsi="Nunito Sans" w:cs="Arial"/>
              </w:rPr>
              <w:t>Natural and dry wood should be burned when cooking</w:t>
            </w:r>
            <w:r>
              <w:rPr>
                <w:rFonts w:ascii="Nunito Sans" w:hAnsi="Nunito Sans" w:cs="Arial"/>
              </w:rPr>
              <w:t>,</w:t>
            </w:r>
            <w:r w:rsidRPr="00216251">
              <w:rPr>
                <w:rFonts w:ascii="Nunito Sans" w:hAnsi="Nunito Sans" w:cs="Arial"/>
              </w:rPr>
              <w:t xml:space="preserve"> where possible, to reduce smoke.</w:t>
            </w:r>
          </w:p>
          <w:p w14:paraId="3E4356E1" w14:textId="707B72EA" w:rsidR="00216251" w:rsidRPr="00216251" w:rsidRDefault="00216251" w:rsidP="002162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16251">
              <w:rPr>
                <w:rFonts w:ascii="Nunito Sans" w:hAnsi="Nunito Sans" w:cs="Arial"/>
              </w:rPr>
              <w:t>Appropriate equipment should be available for young people to cook food safely, including fire gloves and cooking utensils (</w:t>
            </w:r>
            <w:r w:rsidR="00785ADF" w:rsidRPr="00216251">
              <w:rPr>
                <w:rFonts w:ascii="Nunito Sans" w:hAnsi="Nunito Sans" w:cs="Arial"/>
              </w:rPr>
              <w:t>e.g.,</w:t>
            </w:r>
            <w:r w:rsidRPr="00216251">
              <w:rPr>
                <w:rFonts w:ascii="Nunito Sans" w:hAnsi="Nunito Sans" w:cs="Arial"/>
              </w:rPr>
              <w:t xml:space="preserve"> tongs, spatulas</w:t>
            </w:r>
            <w:r w:rsidR="00FA616B">
              <w:rPr>
                <w:rFonts w:ascii="Nunito Sans" w:hAnsi="Nunito Sans" w:cs="Arial"/>
              </w:rPr>
              <w:t>,</w:t>
            </w:r>
            <w:r w:rsidRPr="00216251">
              <w:rPr>
                <w:rFonts w:ascii="Nunito Sans" w:hAnsi="Nunito Sans" w:cs="Arial"/>
              </w:rPr>
              <w:t xml:space="preserve"> etc.).</w:t>
            </w:r>
          </w:p>
          <w:p w14:paraId="3868CE74" w14:textId="77777777" w:rsidR="00216251" w:rsidRPr="00216251" w:rsidRDefault="00216251" w:rsidP="002162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16251">
              <w:rPr>
                <w:rFonts w:ascii="Nunito Sans" w:hAnsi="Nunito Sans" w:cs="Arial"/>
              </w:rPr>
              <w:t>Leaders should ensure hygiene standards. For example, Scouts should wash their hands before and after handling food. This is especially important when handling meat products.</w:t>
            </w:r>
          </w:p>
          <w:p w14:paraId="27C51461" w14:textId="28CD2F1D" w:rsidR="00216251" w:rsidRPr="00216251" w:rsidRDefault="00785ADF" w:rsidP="002162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</w:t>
            </w:r>
            <w:r w:rsidR="00216251" w:rsidRPr="00216251">
              <w:rPr>
                <w:rFonts w:ascii="Nunito Sans" w:hAnsi="Nunito Sans" w:cs="Arial"/>
              </w:rPr>
              <w:t xml:space="preserve">ood </w:t>
            </w:r>
            <w:r>
              <w:rPr>
                <w:rFonts w:ascii="Nunito Sans" w:hAnsi="Nunito Sans" w:cs="Arial"/>
              </w:rPr>
              <w:t xml:space="preserve">should </w:t>
            </w:r>
            <w:r w:rsidR="00216251" w:rsidRPr="00216251">
              <w:rPr>
                <w:rFonts w:ascii="Nunito Sans" w:hAnsi="Nunito Sans" w:cs="Arial"/>
              </w:rPr>
              <w:t>be checked by an adult leader before eating to ensure food is cooked sufficiently throughout</w:t>
            </w:r>
            <w:r w:rsidR="00FA616B">
              <w:rPr>
                <w:rFonts w:ascii="Nunito Sans" w:hAnsi="Nunito Sans" w:cs="Arial"/>
              </w:rPr>
              <w:t>;</w:t>
            </w:r>
            <w:r w:rsidR="00216251" w:rsidRPr="00216251">
              <w:rPr>
                <w:rFonts w:ascii="Nunito Sans" w:hAnsi="Nunito Sans" w:cs="Arial"/>
              </w:rPr>
              <w:t xml:space="preserve"> this is especially important for meat products.</w:t>
            </w:r>
          </w:p>
          <w:p w14:paraId="698A919A" w14:textId="44F5D3CC" w:rsidR="00375DD5" w:rsidRPr="00E42A93" w:rsidRDefault="00216251" w:rsidP="00216251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16251">
              <w:rPr>
                <w:rFonts w:ascii="Nunito Sans" w:hAnsi="Nunito Sans" w:cs="Arial"/>
              </w:rPr>
              <w:t>Measures should be taken to avoid raw meat c</w:t>
            </w:r>
            <w:r w:rsidR="004848C9">
              <w:rPr>
                <w:rFonts w:ascii="Nunito Sans" w:hAnsi="Nunito Sans" w:cs="Arial"/>
              </w:rPr>
              <w:t>omin</w:t>
            </w:r>
            <w:r w:rsidRPr="00216251">
              <w:rPr>
                <w:rFonts w:ascii="Nunito Sans" w:hAnsi="Nunito Sans" w:cs="Arial"/>
              </w:rPr>
              <w:t>g</w:t>
            </w:r>
            <w:r w:rsidR="004848C9">
              <w:rPr>
                <w:rFonts w:ascii="Nunito Sans" w:hAnsi="Nunito Sans" w:cs="Arial"/>
              </w:rPr>
              <w:t xml:space="preserve"> into contact with</w:t>
            </w:r>
            <w:r w:rsidRPr="00216251">
              <w:rPr>
                <w:rFonts w:ascii="Nunito Sans" w:hAnsi="Nunito Sans" w:cs="Arial"/>
              </w:rPr>
              <w:t xml:space="preserve"> cooked meat or other food products.</w:t>
            </w:r>
          </w:p>
        </w:tc>
      </w:tr>
      <w:tr w:rsidR="00375DD5" w:rsidRPr="00E42A93" w14:paraId="47E3ADDC" w14:textId="77777777" w:rsidTr="00D90BFF">
        <w:tc>
          <w:tcPr>
            <w:tcW w:w="2689" w:type="dxa"/>
            <w:vAlign w:val="center"/>
          </w:tcPr>
          <w:p w14:paraId="28E8240B" w14:textId="77E9F01D" w:rsidR="00375DD5" w:rsidRPr="00E42A93" w:rsidRDefault="000A2249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0A2249">
              <w:rPr>
                <w:rFonts w:ascii="Nunito Sans" w:hAnsi="Nunito Sans" w:cs="Arial"/>
                <w:b/>
                <w:bCs/>
              </w:rPr>
              <w:t>Ignition sources / Fuels</w:t>
            </w:r>
          </w:p>
        </w:tc>
        <w:tc>
          <w:tcPr>
            <w:tcW w:w="2693" w:type="dxa"/>
            <w:vAlign w:val="center"/>
          </w:tcPr>
          <w:p w14:paraId="67673720" w14:textId="77777777" w:rsidR="00B52F74" w:rsidRPr="00B52F74" w:rsidRDefault="00B52F74" w:rsidP="00B52F74">
            <w:pPr>
              <w:rPr>
                <w:rFonts w:ascii="Nunito Sans" w:hAnsi="Nunito Sans" w:cs="Arial"/>
              </w:rPr>
            </w:pPr>
            <w:r w:rsidRPr="00B52F74">
              <w:rPr>
                <w:rFonts w:ascii="Nunito Sans" w:hAnsi="Nunito Sans" w:cs="Arial"/>
              </w:rPr>
              <w:t>Burns.</w:t>
            </w:r>
          </w:p>
          <w:p w14:paraId="7DBABB5C" w14:textId="77777777" w:rsidR="00B52F74" w:rsidRPr="00B52F74" w:rsidRDefault="00B52F74" w:rsidP="00B52F74">
            <w:pPr>
              <w:rPr>
                <w:rFonts w:ascii="Nunito Sans" w:hAnsi="Nunito Sans" w:cs="Arial"/>
              </w:rPr>
            </w:pPr>
            <w:r w:rsidRPr="00B52F74">
              <w:rPr>
                <w:rFonts w:ascii="Nunito Sans" w:hAnsi="Nunito Sans" w:cs="Arial"/>
              </w:rPr>
              <w:t>Fire.</w:t>
            </w:r>
          </w:p>
          <w:p w14:paraId="6CBB81C6" w14:textId="7FB2B879" w:rsidR="00375DD5" w:rsidRPr="00E42A93" w:rsidRDefault="00B52F74" w:rsidP="00B52F74">
            <w:pPr>
              <w:rPr>
                <w:rFonts w:ascii="Nunito Sans" w:hAnsi="Nunito Sans" w:cs="Arial"/>
              </w:rPr>
            </w:pPr>
            <w:r w:rsidRPr="00B52F74">
              <w:rPr>
                <w:rFonts w:ascii="Nunito Sans" w:hAnsi="Nunito Sans" w:cs="Arial"/>
              </w:rPr>
              <w:t>Explosion.</w:t>
            </w:r>
          </w:p>
        </w:tc>
        <w:tc>
          <w:tcPr>
            <w:tcW w:w="2410" w:type="dxa"/>
            <w:vAlign w:val="center"/>
          </w:tcPr>
          <w:p w14:paraId="706E8994" w14:textId="24C7137F" w:rsidR="00375DD5" w:rsidRPr="00E42A93" w:rsidRDefault="002D0F91" w:rsidP="00D90BFF">
            <w:pPr>
              <w:rPr>
                <w:rFonts w:ascii="Nunito Sans" w:hAnsi="Nunito Sans" w:cs="Arial"/>
              </w:rPr>
            </w:pPr>
            <w:r w:rsidRPr="002D0F91">
              <w:rPr>
                <w:rFonts w:ascii="Nunito Sans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7239DCAF" w14:textId="77777777" w:rsidR="00FD3F68" w:rsidRPr="00FD3F68" w:rsidRDefault="00FD3F68" w:rsidP="00FD3F6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D3F68">
              <w:rPr>
                <w:rFonts w:ascii="Nunito Sans" w:hAnsi="Nunito Sans" w:cs="Arial"/>
              </w:rPr>
              <w:t xml:space="preserve">Leaders should supervise young people when they are using fires, fuels, and ignition sources </w:t>
            </w:r>
          </w:p>
          <w:p w14:paraId="30D41D76" w14:textId="77777777" w:rsidR="00FD3F68" w:rsidRPr="00FD3F68" w:rsidRDefault="00FD3F68" w:rsidP="00FD3F6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D3F68">
              <w:rPr>
                <w:rFonts w:ascii="Nunito Sans" w:hAnsi="Nunito Sans" w:cs="Arial"/>
              </w:rPr>
              <w:t>Ignition sources must only be used in the fire area.</w:t>
            </w:r>
          </w:p>
          <w:p w14:paraId="547B0352" w14:textId="77777777" w:rsidR="00FD3F68" w:rsidRPr="00FD3F68" w:rsidRDefault="00FD3F68" w:rsidP="00FD3F6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D3F68">
              <w:rPr>
                <w:rFonts w:ascii="Nunito Sans" w:hAnsi="Nunito Sans" w:cs="Arial"/>
              </w:rPr>
              <w:t>Leaders should show young people the safe use of ignition sources and fuels before they use them.</w:t>
            </w:r>
          </w:p>
          <w:p w14:paraId="0E3B3742" w14:textId="5B4809C3" w:rsidR="00FD3F68" w:rsidRPr="00FD3F68" w:rsidRDefault="00FD3F68" w:rsidP="00FD3F6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D3F68">
              <w:rPr>
                <w:rFonts w:ascii="Nunito Sans" w:hAnsi="Nunito Sans" w:cs="Arial"/>
              </w:rPr>
              <w:t xml:space="preserve">Leaders should brief young people on </w:t>
            </w:r>
            <w:r w:rsidR="00B65241">
              <w:rPr>
                <w:rFonts w:ascii="Nunito Sans" w:hAnsi="Nunito Sans" w:cs="Arial"/>
              </w:rPr>
              <w:t xml:space="preserve">the </w:t>
            </w:r>
            <w:r w:rsidRPr="00FD3F68">
              <w:rPr>
                <w:rFonts w:ascii="Nunito Sans" w:hAnsi="Nunito Sans" w:cs="Arial"/>
              </w:rPr>
              <w:t>possible dangers of fire lighting and using fuels.</w:t>
            </w:r>
          </w:p>
          <w:p w14:paraId="5BA0EE52" w14:textId="10C3A9FC" w:rsidR="00375DD5" w:rsidRPr="00E42A93" w:rsidRDefault="00FD3F68" w:rsidP="00FD3F6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FD3F68">
              <w:rPr>
                <w:rFonts w:ascii="Nunito Sans" w:hAnsi="Nunito Sans" w:cs="Arial"/>
              </w:rPr>
              <w:t>Ignition sources and fuels should be stored in a safe and secure location, away from fire or potential fire risk.</w:t>
            </w:r>
          </w:p>
        </w:tc>
      </w:tr>
      <w:tr w:rsidR="00375DD5" w:rsidRPr="00E42A93" w14:paraId="382BFBCC" w14:textId="77777777" w:rsidTr="00D90BFF">
        <w:tc>
          <w:tcPr>
            <w:tcW w:w="2689" w:type="dxa"/>
            <w:vAlign w:val="center"/>
          </w:tcPr>
          <w:p w14:paraId="0491A43F" w14:textId="07FB3D21" w:rsidR="00375DD5" w:rsidRPr="00E42A93" w:rsidRDefault="003A7E8B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3A7E8B">
              <w:rPr>
                <w:rFonts w:ascii="Nunito Sans" w:hAnsi="Nunito Sans" w:cs="Arial"/>
                <w:b/>
                <w:bCs/>
              </w:rPr>
              <w:lastRenderedPageBreak/>
              <w:t>Personal Safety</w:t>
            </w:r>
          </w:p>
        </w:tc>
        <w:tc>
          <w:tcPr>
            <w:tcW w:w="2693" w:type="dxa"/>
            <w:vAlign w:val="center"/>
          </w:tcPr>
          <w:p w14:paraId="6256B7C3" w14:textId="75F32C14" w:rsidR="00375DD5" w:rsidRPr="00E42A93" w:rsidRDefault="008D5D5C" w:rsidP="00D90BFF">
            <w:pPr>
              <w:rPr>
                <w:rFonts w:ascii="Nunito Sans" w:hAnsi="Nunito Sans" w:cs="Arial"/>
              </w:rPr>
            </w:pPr>
            <w:r w:rsidRPr="008D5D5C">
              <w:rPr>
                <w:rFonts w:ascii="Nunito Sans" w:hAnsi="Nunito Sans" w:cs="Arial"/>
              </w:rPr>
              <w:t>Burns.</w:t>
            </w:r>
          </w:p>
        </w:tc>
        <w:tc>
          <w:tcPr>
            <w:tcW w:w="2410" w:type="dxa"/>
            <w:vAlign w:val="center"/>
          </w:tcPr>
          <w:p w14:paraId="33D49A7E" w14:textId="7EAE5CD6" w:rsidR="00375DD5" w:rsidRPr="00E42A93" w:rsidRDefault="00BD10D0" w:rsidP="00D90BFF">
            <w:pPr>
              <w:rPr>
                <w:rFonts w:ascii="Nunito Sans" w:hAnsi="Nunito Sans" w:cs="Arial"/>
              </w:rPr>
            </w:pPr>
            <w:r w:rsidRPr="00BD10D0"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7596" w:type="dxa"/>
            <w:vAlign w:val="center"/>
          </w:tcPr>
          <w:p w14:paraId="62F2667B" w14:textId="2AE0A2A6" w:rsidR="004503B6" w:rsidRPr="004503B6" w:rsidRDefault="004503B6" w:rsidP="004503B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03B6">
              <w:rPr>
                <w:rFonts w:ascii="Nunito Sans" w:hAnsi="Nunito Sans" w:cs="Arial"/>
              </w:rPr>
              <w:t>No one should wear loose clothing around fires, such as open coats, baggy sleeves, scarves</w:t>
            </w:r>
            <w:r w:rsidR="00FA616B">
              <w:rPr>
                <w:rFonts w:ascii="Nunito Sans" w:hAnsi="Nunito Sans" w:cs="Arial"/>
              </w:rPr>
              <w:t>,</w:t>
            </w:r>
            <w:r w:rsidRPr="004503B6">
              <w:rPr>
                <w:rFonts w:ascii="Nunito Sans" w:hAnsi="Nunito Sans" w:cs="Arial"/>
              </w:rPr>
              <w:t xml:space="preserve"> etc. </w:t>
            </w:r>
            <w:r w:rsidR="00FA616B">
              <w:rPr>
                <w:rFonts w:ascii="Nunito Sans" w:hAnsi="Nunito Sans" w:cs="Arial"/>
              </w:rPr>
              <w:t>These</w:t>
            </w:r>
            <w:r w:rsidRPr="004503B6">
              <w:rPr>
                <w:rFonts w:ascii="Nunito Sans" w:hAnsi="Nunito Sans" w:cs="Arial"/>
              </w:rPr>
              <w:t xml:space="preserve"> should be tucked in or removed.</w:t>
            </w:r>
          </w:p>
          <w:p w14:paraId="08526058" w14:textId="77777777" w:rsidR="004503B6" w:rsidRPr="004503B6" w:rsidRDefault="004503B6" w:rsidP="004503B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03B6">
              <w:rPr>
                <w:rFonts w:ascii="Nunito Sans" w:hAnsi="Nunito Sans" w:cs="Arial"/>
              </w:rPr>
              <w:t>Long hair should be tied back.</w:t>
            </w:r>
          </w:p>
          <w:p w14:paraId="5B46B369" w14:textId="77777777" w:rsidR="004503B6" w:rsidRPr="004503B6" w:rsidRDefault="004503B6" w:rsidP="004503B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03B6">
              <w:rPr>
                <w:rFonts w:ascii="Nunito Sans" w:hAnsi="Nunito Sans" w:cs="Arial"/>
              </w:rPr>
              <w:t xml:space="preserve">Leaders should make sure that water is available nearby in case of burns. </w:t>
            </w:r>
          </w:p>
          <w:p w14:paraId="425D99C3" w14:textId="77777777" w:rsidR="004503B6" w:rsidRPr="004503B6" w:rsidRDefault="004503B6" w:rsidP="004503B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03B6">
              <w:rPr>
                <w:rFonts w:ascii="Nunito Sans" w:hAnsi="Nunito Sans" w:cs="Arial"/>
              </w:rPr>
              <w:t>A first aid kit with a burns kit should be close by.</w:t>
            </w:r>
          </w:p>
          <w:p w14:paraId="7E37A7C4" w14:textId="4971FE55" w:rsidR="00375DD5" w:rsidRPr="00E42A93" w:rsidRDefault="004503B6" w:rsidP="004503B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03B6">
              <w:rPr>
                <w:rFonts w:ascii="Nunito Sans" w:hAnsi="Nunito Sans" w:cs="Arial"/>
              </w:rPr>
              <w:t xml:space="preserve">Leaders should brief young people </w:t>
            </w:r>
            <w:r w:rsidR="00B65241">
              <w:rPr>
                <w:rFonts w:ascii="Nunito Sans" w:hAnsi="Nunito Sans" w:cs="Arial"/>
              </w:rPr>
              <w:t>o</w:t>
            </w:r>
            <w:r w:rsidRPr="004503B6">
              <w:rPr>
                <w:rFonts w:ascii="Nunito Sans" w:hAnsi="Nunito Sans" w:cs="Arial"/>
              </w:rPr>
              <w:t>n the correct way of dealing with burns.</w:t>
            </w:r>
          </w:p>
        </w:tc>
      </w:tr>
      <w:tr w:rsidR="00375DD5" w:rsidRPr="00E42A93" w14:paraId="0A910089" w14:textId="77777777" w:rsidTr="00D90BFF">
        <w:tc>
          <w:tcPr>
            <w:tcW w:w="2689" w:type="dxa"/>
            <w:vAlign w:val="center"/>
          </w:tcPr>
          <w:p w14:paraId="0A6782AD" w14:textId="0DE2025B" w:rsidR="00375DD5" w:rsidRPr="00E42A93" w:rsidRDefault="001841A3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1841A3">
              <w:rPr>
                <w:rFonts w:ascii="Nunito Sans" w:hAnsi="Nunito Sans" w:cs="Arial"/>
                <w:b/>
                <w:bCs/>
              </w:rPr>
              <w:t>Wood</w:t>
            </w:r>
          </w:p>
        </w:tc>
        <w:tc>
          <w:tcPr>
            <w:tcW w:w="2693" w:type="dxa"/>
            <w:vAlign w:val="center"/>
          </w:tcPr>
          <w:p w14:paraId="06EB1521" w14:textId="77777777" w:rsidR="00077B09" w:rsidRPr="00077B09" w:rsidRDefault="00077B09" w:rsidP="00077B09">
            <w:pPr>
              <w:rPr>
                <w:rFonts w:ascii="Nunito Sans" w:hAnsi="Nunito Sans" w:cs="Arial"/>
              </w:rPr>
            </w:pPr>
            <w:r w:rsidRPr="00077B09">
              <w:rPr>
                <w:rFonts w:ascii="Nunito Sans" w:hAnsi="Nunito Sans" w:cs="Arial"/>
              </w:rPr>
              <w:t>Splinters.</w:t>
            </w:r>
          </w:p>
          <w:p w14:paraId="400CD7DA" w14:textId="0396353C" w:rsidR="00375DD5" w:rsidRPr="00E42A93" w:rsidRDefault="00077B09" w:rsidP="00077B09">
            <w:pPr>
              <w:rPr>
                <w:rFonts w:ascii="Nunito Sans" w:hAnsi="Nunito Sans" w:cs="Arial"/>
              </w:rPr>
            </w:pPr>
            <w:r w:rsidRPr="00077B09">
              <w:rPr>
                <w:rFonts w:ascii="Nunito Sans" w:hAnsi="Nunito Sans" w:cs="Arial"/>
              </w:rPr>
              <w:t>Blisters.</w:t>
            </w:r>
          </w:p>
        </w:tc>
        <w:tc>
          <w:tcPr>
            <w:tcW w:w="2410" w:type="dxa"/>
            <w:vAlign w:val="center"/>
          </w:tcPr>
          <w:p w14:paraId="47C19817" w14:textId="1DBC80F1" w:rsidR="00375DD5" w:rsidRPr="00E42A93" w:rsidRDefault="00EE4D21" w:rsidP="00D90BFF">
            <w:pPr>
              <w:rPr>
                <w:rFonts w:ascii="Nunito Sans" w:hAnsi="Nunito Sans" w:cs="Arial"/>
              </w:rPr>
            </w:pPr>
            <w:r w:rsidRPr="00EE4D21"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7596" w:type="dxa"/>
            <w:vAlign w:val="center"/>
          </w:tcPr>
          <w:p w14:paraId="262C7B7D" w14:textId="77777777" w:rsidR="00640E6D" w:rsidRPr="00640E6D" w:rsidRDefault="00640E6D" w:rsidP="00640E6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40E6D">
              <w:rPr>
                <w:rFonts w:ascii="Nunito Sans" w:hAnsi="Nunito Sans" w:cs="Arial"/>
              </w:rPr>
              <w:t>Leaders should brief young people on the correct way of handling, carrying, and breaking up wood.</w:t>
            </w:r>
          </w:p>
          <w:p w14:paraId="138A23BC" w14:textId="77777777" w:rsidR="00640E6D" w:rsidRPr="00640E6D" w:rsidRDefault="00640E6D" w:rsidP="00640E6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40E6D">
              <w:rPr>
                <w:rFonts w:ascii="Nunito Sans" w:hAnsi="Nunito Sans" w:cs="Arial"/>
              </w:rPr>
              <w:t>Wood piles should not be stacked too high to avoid collapse.</w:t>
            </w:r>
          </w:p>
          <w:p w14:paraId="3589950D" w14:textId="77777777" w:rsidR="00640E6D" w:rsidRPr="00640E6D" w:rsidRDefault="00640E6D" w:rsidP="00640E6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40E6D">
              <w:rPr>
                <w:rFonts w:ascii="Nunito Sans" w:hAnsi="Nunito Sans" w:cs="Arial"/>
              </w:rPr>
              <w:t>Extra care should be taken when handling and burning wood that might contain nails or other sharp edges. The use of these should be avoided where possible.</w:t>
            </w:r>
          </w:p>
          <w:p w14:paraId="7A27DE93" w14:textId="77777777" w:rsidR="00640E6D" w:rsidRPr="00640E6D" w:rsidRDefault="00640E6D" w:rsidP="00640E6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40E6D">
              <w:rPr>
                <w:rFonts w:ascii="Nunito Sans" w:hAnsi="Nunito Sans" w:cs="Arial"/>
              </w:rPr>
              <w:t xml:space="preserve">Avoid burning wood that has been treated or painted. </w:t>
            </w:r>
          </w:p>
          <w:p w14:paraId="68F498A6" w14:textId="669298D9" w:rsidR="00375DD5" w:rsidRPr="00E42A93" w:rsidRDefault="00640E6D" w:rsidP="00640E6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40E6D">
              <w:rPr>
                <w:rFonts w:ascii="Nunito Sans" w:hAnsi="Nunito Sans" w:cs="Arial"/>
              </w:rPr>
              <w:t>Try to burn dry wood where possible, to avoid smoke.</w:t>
            </w:r>
          </w:p>
        </w:tc>
      </w:tr>
      <w:tr w:rsidR="00375DD5" w:rsidRPr="00E42A93" w14:paraId="4C7DE52F" w14:textId="77777777" w:rsidTr="00D90BFF">
        <w:tc>
          <w:tcPr>
            <w:tcW w:w="2689" w:type="dxa"/>
            <w:vAlign w:val="center"/>
          </w:tcPr>
          <w:p w14:paraId="77CE2E48" w14:textId="27CBD1F6" w:rsidR="00375DD5" w:rsidRPr="00E42A93" w:rsidRDefault="007B19D2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7B19D2">
              <w:rPr>
                <w:rFonts w:ascii="Nunito Sans" w:hAnsi="Nunito Sans" w:cs="Arial"/>
                <w:b/>
                <w:bCs/>
              </w:rPr>
              <w:t>Behaviour</w:t>
            </w:r>
          </w:p>
        </w:tc>
        <w:tc>
          <w:tcPr>
            <w:tcW w:w="2693" w:type="dxa"/>
            <w:vAlign w:val="center"/>
          </w:tcPr>
          <w:p w14:paraId="6E1A4F8A" w14:textId="77777777" w:rsidR="008409BA" w:rsidRPr="008409BA" w:rsidRDefault="008409BA" w:rsidP="008409BA">
            <w:pPr>
              <w:rPr>
                <w:rFonts w:ascii="Nunito Sans" w:hAnsi="Nunito Sans" w:cs="Arial"/>
              </w:rPr>
            </w:pPr>
            <w:r w:rsidRPr="008409BA">
              <w:rPr>
                <w:rFonts w:ascii="Nunito Sans" w:hAnsi="Nunito Sans" w:cs="Arial"/>
              </w:rPr>
              <w:t>Injury.</w:t>
            </w:r>
          </w:p>
          <w:p w14:paraId="3BD267EF" w14:textId="026A4757" w:rsidR="00375DD5" w:rsidRPr="00E42A93" w:rsidRDefault="008409BA" w:rsidP="008409BA">
            <w:pPr>
              <w:rPr>
                <w:rFonts w:ascii="Nunito Sans" w:hAnsi="Nunito Sans" w:cs="Arial"/>
              </w:rPr>
            </w:pPr>
            <w:r w:rsidRPr="008409BA">
              <w:rPr>
                <w:rFonts w:ascii="Nunito Sans" w:hAnsi="Nunito Sans" w:cs="Arial"/>
              </w:rPr>
              <w:t>Misunderstanding.</w:t>
            </w:r>
          </w:p>
        </w:tc>
        <w:tc>
          <w:tcPr>
            <w:tcW w:w="2410" w:type="dxa"/>
            <w:vAlign w:val="center"/>
          </w:tcPr>
          <w:p w14:paraId="11EA0555" w14:textId="638D177E" w:rsidR="00375DD5" w:rsidRPr="00E42A93" w:rsidRDefault="00556DFD" w:rsidP="00D90BFF">
            <w:pPr>
              <w:rPr>
                <w:rFonts w:ascii="Nunito Sans" w:hAnsi="Nunito Sans" w:cs="Arial"/>
              </w:rPr>
            </w:pPr>
            <w:r w:rsidRPr="00556DFD"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7596" w:type="dxa"/>
            <w:vAlign w:val="center"/>
          </w:tcPr>
          <w:p w14:paraId="3573E1A8" w14:textId="08C76528" w:rsidR="0099353B" w:rsidRPr="0099353B" w:rsidRDefault="0099353B" w:rsidP="0099353B">
            <w:pPr>
              <w:rPr>
                <w:rFonts w:ascii="Nunito Sans" w:hAnsi="Nunito Sans" w:cs="Arial"/>
              </w:rPr>
            </w:pPr>
            <w:r w:rsidRPr="0099353B">
              <w:rPr>
                <w:rFonts w:ascii="Nunito Sans" w:hAnsi="Nunito Sans" w:cs="Arial"/>
              </w:rPr>
              <w:t>Leaders should explain the rules for fire lighting</w:t>
            </w:r>
            <w:r w:rsidR="00FA616B">
              <w:rPr>
                <w:rFonts w:ascii="Nunito Sans" w:hAnsi="Nunito Sans" w:cs="Arial"/>
              </w:rPr>
              <w:t>,</w:t>
            </w:r>
            <w:r w:rsidRPr="0099353B">
              <w:rPr>
                <w:rFonts w:ascii="Nunito Sans" w:hAnsi="Nunito Sans" w:cs="Arial"/>
              </w:rPr>
              <w:t xml:space="preserve"> including: </w:t>
            </w:r>
          </w:p>
          <w:p w14:paraId="39A4C6B8" w14:textId="77777777" w:rsidR="0099353B" w:rsidRPr="0099353B" w:rsidRDefault="0099353B" w:rsidP="0099353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99353B">
              <w:rPr>
                <w:rFonts w:ascii="Nunito Sans" w:hAnsi="Nunito Sans" w:cs="Arial"/>
              </w:rPr>
              <w:t>No picking up or taking burning wood out of the fire.</w:t>
            </w:r>
          </w:p>
          <w:p w14:paraId="01684EC6" w14:textId="77777777" w:rsidR="0099353B" w:rsidRPr="0099353B" w:rsidRDefault="0099353B" w:rsidP="0099353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99353B">
              <w:rPr>
                <w:rFonts w:ascii="Nunito Sans" w:hAnsi="Nunito Sans" w:cs="Arial"/>
              </w:rPr>
              <w:t>No throwing objects onto the fire – instead, hold wood by one end and lower it onto the fire.</w:t>
            </w:r>
          </w:p>
          <w:p w14:paraId="19A2B1D0" w14:textId="3536D154" w:rsidR="0099353B" w:rsidRPr="0099353B" w:rsidRDefault="0099353B" w:rsidP="0099353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99353B">
              <w:rPr>
                <w:rFonts w:ascii="Nunito Sans" w:hAnsi="Nunito Sans" w:cs="Arial"/>
              </w:rPr>
              <w:t>Do not run around the fires or woodpile</w:t>
            </w:r>
            <w:r w:rsidR="00B65241">
              <w:rPr>
                <w:rFonts w:ascii="Nunito Sans" w:hAnsi="Nunito Sans" w:cs="Arial"/>
              </w:rPr>
              <w:t>s</w:t>
            </w:r>
            <w:r w:rsidRPr="0099353B">
              <w:rPr>
                <w:rFonts w:ascii="Nunito Sans" w:hAnsi="Nunito Sans" w:cs="Arial"/>
              </w:rPr>
              <w:t xml:space="preserve">. </w:t>
            </w:r>
          </w:p>
          <w:p w14:paraId="59DB489F" w14:textId="118C2EAA" w:rsidR="00375DD5" w:rsidRPr="00E42A93" w:rsidRDefault="0099353B" w:rsidP="0099353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99353B">
              <w:rPr>
                <w:rFonts w:ascii="Nunito Sans" w:hAnsi="Nunito Sans" w:cs="Arial"/>
              </w:rPr>
              <w:t>Alert leaders in the event of fire spread or injury.</w:t>
            </w:r>
          </w:p>
        </w:tc>
      </w:tr>
    </w:tbl>
    <w:p w14:paraId="57BDF4EA" w14:textId="77777777" w:rsidR="00375DD5" w:rsidRPr="00E42A93" w:rsidRDefault="00375DD5" w:rsidP="00DF3D13">
      <w:pPr>
        <w:rPr>
          <w:rFonts w:ascii="Nunito Sans" w:hAnsi="Nunito Sans" w:cs="Arial"/>
        </w:rPr>
      </w:pPr>
    </w:p>
    <w:sectPr w:rsidR="00375DD5" w:rsidRPr="00E42A93" w:rsidSect="00314D51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51312" w14:textId="77777777" w:rsidR="005F48E1" w:rsidRDefault="005F48E1" w:rsidP="00314D51">
      <w:pPr>
        <w:spacing w:after="0" w:line="240" w:lineRule="auto"/>
      </w:pPr>
      <w:r>
        <w:separator/>
      </w:r>
    </w:p>
  </w:endnote>
  <w:endnote w:type="continuationSeparator" w:id="0">
    <w:p w14:paraId="6E78C168" w14:textId="77777777" w:rsidR="005F48E1" w:rsidRDefault="005F48E1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69A9A9" w14:textId="77777777" w:rsidR="005F48E1" w:rsidRDefault="005F48E1" w:rsidP="00314D51">
      <w:pPr>
        <w:spacing w:after="0" w:line="240" w:lineRule="auto"/>
      </w:pPr>
      <w:r>
        <w:separator/>
      </w:r>
    </w:p>
  </w:footnote>
  <w:footnote w:type="continuationSeparator" w:id="0">
    <w:p w14:paraId="637FDA72" w14:textId="77777777" w:rsidR="005F48E1" w:rsidRDefault="005F48E1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FA616B" w:rsidRDefault="00A45247">
    <w:pPr>
      <w:pStyle w:val="Header"/>
      <w:rPr>
        <w:rFonts w:ascii="Nunito Sans" w:hAnsi="Nunito Sans" w:cs="Arial"/>
        <w:sz w:val="24"/>
        <w:szCs w:val="24"/>
      </w:rPr>
    </w:pPr>
    <w:r w:rsidRPr="00FA616B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FA616B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7E764FD5" w:rsidR="00DC3EB3" w:rsidRPr="00FA616B" w:rsidRDefault="00314D51" w:rsidP="00FA616B">
    <w:pPr>
      <w:pStyle w:val="Header"/>
      <w:rPr>
        <w:rFonts w:ascii="Nunito Sans" w:hAnsi="Nunito Sans" w:cs="Arial"/>
        <w:sz w:val="20"/>
        <w:szCs w:val="20"/>
      </w:rPr>
    </w:pPr>
    <w:r w:rsidRPr="00FA616B">
      <w:rPr>
        <w:rFonts w:ascii="Nunito Sans" w:hAnsi="Nunito Sans" w:cs="Arial"/>
      </w:rPr>
      <w:t xml:space="preserve">All Risk Assessments are </w:t>
    </w:r>
    <w:r w:rsidR="00375DD5" w:rsidRPr="00FA616B">
      <w:rPr>
        <w:rFonts w:ascii="Nunito Sans" w:hAnsi="Nunito Sans" w:cs="Arial"/>
      </w:rPr>
      <w:t>undertaken in accordance with the Scout Association’s Safety Polic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46F38"/>
    <w:multiLevelType w:val="hybridMultilevel"/>
    <w:tmpl w:val="EB9E9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3"/>
  </w:num>
  <w:num w:numId="2" w16cid:durableId="987785032">
    <w:abstractNumId w:val="1"/>
  </w:num>
  <w:num w:numId="3" w16cid:durableId="730688407">
    <w:abstractNumId w:val="0"/>
  </w:num>
  <w:num w:numId="4" w16cid:durableId="1805613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qQUAQHc7+SwAAAA="/>
  </w:docVars>
  <w:rsids>
    <w:rsidRoot w:val="00314D51"/>
    <w:rsid w:val="00077B09"/>
    <w:rsid w:val="000A2249"/>
    <w:rsid w:val="000D097D"/>
    <w:rsid w:val="000D7DF2"/>
    <w:rsid w:val="00152CBB"/>
    <w:rsid w:val="001841A3"/>
    <w:rsid w:val="00216251"/>
    <w:rsid w:val="00242626"/>
    <w:rsid w:val="00261F6C"/>
    <w:rsid w:val="00263A1B"/>
    <w:rsid w:val="002C72BE"/>
    <w:rsid w:val="002D0F91"/>
    <w:rsid w:val="00314D51"/>
    <w:rsid w:val="0035607A"/>
    <w:rsid w:val="00375DD5"/>
    <w:rsid w:val="003A7E8B"/>
    <w:rsid w:val="004503B6"/>
    <w:rsid w:val="00470B20"/>
    <w:rsid w:val="004848C9"/>
    <w:rsid w:val="00501B0C"/>
    <w:rsid w:val="00542726"/>
    <w:rsid w:val="00556DFD"/>
    <w:rsid w:val="005F48E1"/>
    <w:rsid w:val="00640E6D"/>
    <w:rsid w:val="006668BA"/>
    <w:rsid w:val="00682839"/>
    <w:rsid w:val="00735A5B"/>
    <w:rsid w:val="007613EB"/>
    <w:rsid w:val="00785ADF"/>
    <w:rsid w:val="00793AE7"/>
    <w:rsid w:val="007B19D2"/>
    <w:rsid w:val="007B792B"/>
    <w:rsid w:val="007C185E"/>
    <w:rsid w:val="007C2965"/>
    <w:rsid w:val="008409BA"/>
    <w:rsid w:val="008866A5"/>
    <w:rsid w:val="008932A9"/>
    <w:rsid w:val="008D5D5C"/>
    <w:rsid w:val="0099353B"/>
    <w:rsid w:val="009D6AEF"/>
    <w:rsid w:val="00A1235A"/>
    <w:rsid w:val="00A45247"/>
    <w:rsid w:val="00AA3527"/>
    <w:rsid w:val="00AD49F7"/>
    <w:rsid w:val="00B42AF0"/>
    <w:rsid w:val="00B52F74"/>
    <w:rsid w:val="00B65241"/>
    <w:rsid w:val="00BD10D0"/>
    <w:rsid w:val="00D10B05"/>
    <w:rsid w:val="00D90BFF"/>
    <w:rsid w:val="00D94783"/>
    <w:rsid w:val="00DC3EB3"/>
    <w:rsid w:val="00DE75F7"/>
    <w:rsid w:val="00DF3D13"/>
    <w:rsid w:val="00E3731A"/>
    <w:rsid w:val="00E42A93"/>
    <w:rsid w:val="00E44335"/>
    <w:rsid w:val="00E46E48"/>
    <w:rsid w:val="00E56721"/>
    <w:rsid w:val="00E64561"/>
    <w:rsid w:val="00EE4D21"/>
    <w:rsid w:val="00F57217"/>
    <w:rsid w:val="00F76326"/>
    <w:rsid w:val="00FA616B"/>
    <w:rsid w:val="00FD07D5"/>
    <w:rsid w:val="00FD3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730</Words>
  <Characters>3731</Characters>
  <Application>Microsoft Office Word</Application>
  <DocSecurity>0</DocSecurity>
  <Lines>133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lex Windows</cp:lastModifiedBy>
  <cp:revision>56</cp:revision>
  <dcterms:created xsi:type="dcterms:W3CDTF">2020-09-28T18:25:00Z</dcterms:created>
  <dcterms:modified xsi:type="dcterms:W3CDTF">2025-12-29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894f81-e3a8-4051-b95d-d062829bfe09</vt:lpwstr>
  </property>
</Properties>
</file>